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F67B5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CF67BA" wp14:editId="19C7BADB">
                <wp:simplePos x="0" y="0"/>
                <wp:positionH relativeFrom="column">
                  <wp:posOffset>619125</wp:posOffset>
                </wp:positionH>
                <wp:positionV relativeFrom="paragraph">
                  <wp:posOffset>-430530</wp:posOffset>
                </wp:positionV>
                <wp:extent cx="4676775" cy="1086196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6775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CF67CA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75CF67CC" w14:textId="2A857B74" w:rsidR="004908FF" w:rsidRPr="004E2360" w:rsidRDefault="00DE1E16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hief Administrative Offic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CF67BA" id="Rectangle 2" o:spid="_x0000_s1026" style="position:absolute;margin-left:48.75pt;margin-top:-33.9pt;width:368.25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" fillcolor="#92d050" strokecolor="#70ad47 [3209]" strokeweight=".5pt">
                <v:textbox>
                  <w:txbxContent>
                    <w:p w14:paraId="75CF67CA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75CF67CC" w14:textId="2A857B74" w:rsidR="004908FF" w:rsidRPr="004E2360" w:rsidRDefault="00DE1E16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hief Administrative Offic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F67BC" wp14:editId="75CF67BD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DBE0C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75CF67B6" w14:textId="77777777" w:rsidR="00260FE8" w:rsidRDefault="00260FE8" w:rsidP="00ED20B5"/>
    <w:p w14:paraId="75CF67B7" w14:textId="77777777" w:rsidR="00260FE8" w:rsidRDefault="00260FE8" w:rsidP="00ED20B5"/>
    <w:p w14:paraId="75CF67B8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75CF67B9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5CF67BE" wp14:editId="75CF67BF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F67CD" w14:textId="77777777" w:rsidR="004E2360" w:rsidRPr="00DE1E16" w:rsidRDefault="004E2360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5CF67CE" w14:textId="77777777" w:rsidR="004E2360" w:rsidRPr="00DE1E16" w:rsidRDefault="004E2360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75CF67CF" w14:textId="77777777" w:rsidR="00CD4A5C" w:rsidRPr="00DE1E16" w:rsidRDefault="00CD4A5C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CF67D0" w14:textId="77777777" w:rsidR="004E2360" w:rsidRPr="00DE1E16" w:rsidRDefault="004E2360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5595873C" w14:textId="77777777" w:rsidR="00DE1E16" w:rsidRDefault="00DE1E16" w:rsidP="00DE1E16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came across the job posting for a Chief Administrative Officer on your website [XXX Organization]. I am excited to submit my resume for your review. I am a highly organized and efficient professional with varied experience in leading different departments. </w:t>
                            </w:r>
                          </w:p>
                          <w:p w14:paraId="7FE9C97B" w14:textId="2133A6DF" w:rsidR="00DE1E16" w:rsidRPr="00DE1E16" w:rsidRDefault="00DE1E16" w:rsidP="00DE1E16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m prepared to contribute to your company in achieving your goals. [XXX Organization] is one of the leading companies in administration. Working with your company will be an amazing opportunity to further expand my capabilities.</w:t>
                            </w:r>
                          </w:p>
                          <w:p w14:paraId="46E360B4" w14:textId="77777777" w:rsidR="00DE1E16" w:rsidRPr="00DE1E16" w:rsidRDefault="00DE1E16" w:rsidP="00DE1E16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my current organization [YYY Organization] I am responsible for the following:</w:t>
                            </w:r>
                          </w:p>
                          <w:p w14:paraId="1C01BE52" w14:textId="77777777" w:rsidR="00DE1E16" w:rsidRPr="00DE1E16" w:rsidRDefault="00DE1E16" w:rsidP="00DE1E1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guided the finance team on cash management to produce accurate outcomes.</w:t>
                            </w:r>
                          </w:p>
                          <w:p w14:paraId="09EF1CF8" w14:textId="77777777" w:rsidR="00DE1E16" w:rsidRPr="00DE1E16" w:rsidRDefault="00DE1E16" w:rsidP="00DE1E1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erformed various cash related activities such as bank reconciliation and cash allocation.</w:t>
                            </w:r>
                          </w:p>
                          <w:p w14:paraId="35370D04" w14:textId="77777777" w:rsidR="00DE1E16" w:rsidRPr="00DE1E16" w:rsidRDefault="00DE1E16" w:rsidP="00DE1E1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llaborating with staff for preparing budgets and audit reports.</w:t>
                            </w:r>
                          </w:p>
                          <w:p w14:paraId="1BFB31C4" w14:textId="77777777" w:rsidR="00DE1E16" w:rsidRPr="00DE1E16" w:rsidRDefault="00DE1E16" w:rsidP="00DE1E16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prepared presentations for review on further investments, provide logistical support, and full-scale administration.</w:t>
                            </w:r>
                          </w:p>
                          <w:p w14:paraId="0EB0E17B" w14:textId="77777777" w:rsidR="00DE1E16" w:rsidRPr="00DE1E16" w:rsidRDefault="00DE1E16" w:rsidP="00DE1E16">
                            <w:pPr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also am committed to overseeing office activities and implement new ones or better optimization.</w:t>
                            </w:r>
                          </w:p>
                          <w:p w14:paraId="32C6E4C8" w14:textId="77777777" w:rsidR="00DE1E16" w:rsidRPr="00DE1E16" w:rsidRDefault="00DE1E16" w:rsidP="00DE1E16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multitasking skills and commitment for provide outstanding administration will help me to provide you with all the necessary support, and excel at your organization. I am sure I will be a perfect fit for the role of a Chief Administrative Officer.</w:t>
                            </w:r>
                          </w:p>
                          <w:p w14:paraId="13438FDF" w14:textId="6471FAE9" w:rsidR="00DE1E16" w:rsidRPr="00DE1E16" w:rsidRDefault="00DE1E16" w:rsidP="00DE1E1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Looking forward to meeting you to discuss the position in further detail.</w:t>
                            </w:r>
                          </w:p>
                          <w:p w14:paraId="21F30EDE" w14:textId="77777777" w:rsidR="00DE1E16" w:rsidRPr="00DE1E16" w:rsidRDefault="00DE1E16" w:rsidP="00DE1E1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48E1E9D" w14:textId="77777777" w:rsidR="00DE1E16" w:rsidRPr="00DE1E16" w:rsidRDefault="00DE1E16" w:rsidP="00DE1E1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5B3916D8" w14:textId="03B3AEFD" w:rsidR="00DE1E16" w:rsidRPr="00DE1E16" w:rsidRDefault="00DE1E16" w:rsidP="00DE1E1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DE1E1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75CF67DE" w14:textId="77777777" w:rsidR="008E2357" w:rsidRPr="00DE1E16" w:rsidRDefault="008E2357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CF67DF" w14:textId="77777777" w:rsidR="008E2357" w:rsidRPr="00DE1E16" w:rsidRDefault="008E2357" w:rsidP="00DE1E1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5CF67E0" w14:textId="77777777" w:rsidR="004E2360" w:rsidRPr="00DE1E16" w:rsidRDefault="004E2360" w:rsidP="00DE1E16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CF67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75CF67CD" w14:textId="77777777" w:rsidR="004E2360" w:rsidRPr="00DE1E16" w:rsidRDefault="004E2360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5CF67CE" w14:textId="77777777" w:rsidR="004E2360" w:rsidRPr="00DE1E16" w:rsidRDefault="004E2360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75CF67CF" w14:textId="77777777" w:rsidR="00CD4A5C" w:rsidRPr="00DE1E16" w:rsidRDefault="00CD4A5C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CF67D0" w14:textId="77777777" w:rsidR="004E2360" w:rsidRPr="00DE1E16" w:rsidRDefault="004E2360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5595873C" w14:textId="77777777" w:rsidR="00DE1E16" w:rsidRDefault="00DE1E16" w:rsidP="00DE1E16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came across the job posting for a Chief Administrative Officer on your website [XXX Organization]. I am excited to submit my resume for your review. I am a highly organized and efficient professional with varied experience in leading different departments. </w:t>
                      </w:r>
                    </w:p>
                    <w:p w14:paraId="7FE9C97B" w14:textId="2133A6DF" w:rsidR="00DE1E16" w:rsidRPr="00DE1E16" w:rsidRDefault="00DE1E16" w:rsidP="00DE1E16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m prepared to contribute to your company in achieving your goals. [XXX Organization] is one of the leading companies in administration. Working with your company will be an amazing opportunity to further expand my capabilities.</w:t>
                      </w:r>
                    </w:p>
                    <w:p w14:paraId="46E360B4" w14:textId="77777777" w:rsidR="00DE1E16" w:rsidRPr="00DE1E16" w:rsidRDefault="00DE1E16" w:rsidP="00DE1E16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my current organization [YYY Organization] I am responsible for the following:</w:t>
                      </w:r>
                    </w:p>
                    <w:p w14:paraId="1C01BE52" w14:textId="77777777" w:rsidR="00DE1E16" w:rsidRPr="00DE1E16" w:rsidRDefault="00DE1E16" w:rsidP="00DE1E1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guided the finance team on cash management to produce accurate outcomes.</w:t>
                      </w:r>
                    </w:p>
                    <w:p w14:paraId="09EF1CF8" w14:textId="77777777" w:rsidR="00DE1E16" w:rsidRPr="00DE1E16" w:rsidRDefault="00DE1E16" w:rsidP="00DE1E1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erformed various cash related activities such as bank reconciliation and cash allocation.</w:t>
                      </w:r>
                    </w:p>
                    <w:p w14:paraId="35370D04" w14:textId="77777777" w:rsidR="00DE1E16" w:rsidRPr="00DE1E16" w:rsidRDefault="00DE1E16" w:rsidP="00DE1E1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llaborating with staff for preparing budgets and audit reports.</w:t>
                      </w:r>
                    </w:p>
                    <w:p w14:paraId="1BFB31C4" w14:textId="77777777" w:rsidR="00DE1E16" w:rsidRPr="00DE1E16" w:rsidRDefault="00DE1E16" w:rsidP="00DE1E16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prepared presentations for review on further investments, provide logistical support, and full-scale administration.</w:t>
                      </w:r>
                    </w:p>
                    <w:p w14:paraId="0EB0E17B" w14:textId="77777777" w:rsidR="00DE1E16" w:rsidRPr="00DE1E16" w:rsidRDefault="00DE1E16" w:rsidP="00DE1E16">
                      <w:pPr>
                        <w:numPr>
                          <w:ilvl w:val="0"/>
                          <w:numId w:val="4"/>
                        </w:numPr>
                        <w:spacing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also am committed to overseeing office activities and implement new ones or better optimization.</w:t>
                      </w:r>
                    </w:p>
                    <w:p w14:paraId="32C6E4C8" w14:textId="77777777" w:rsidR="00DE1E16" w:rsidRPr="00DE1E16" w:rsidRDefault="00DE1E16" w:rsidP="00DE1E16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multitasking skills and commitment for provide outstanding administration will help me to provide you with all the necessary support, and excel at your organization. I am sure I will be a perfect fit for the role of a Chief Administrative Officer.</w:t>
                      </w:r>
                    </w:p>
                    <w:p w14:paraId="13438FDF" w14:textId="6471FAE9" w:rsidR="00DE1E16" w:rsidRPr="00DE1E16" w:rsidRDefault="00DE1E16" w:rsidP="00DE1E1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Looking forward to meeting you to discuss the position in further detail.</w:t>
                      </w:r>
                    </w:p>
                    <w:p w14:paraId="21F30EDE" w14:textId="77777777" w:rsidR="00DE1E16" w:rsidRPr="00DE1E16" w:rsidRDefault="00DE1E16" w:rsidP="00DE1E1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48E1E9D" w14:textId="77777777" w:rsidR="00DE1E16" w:rsidRPr="00DE1E16" w:rsidRDefault="00DE1E16" w:rsidP="00DE1E1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5B3916D8" w14:textId="03B3AEFD" w:rsidR="00DE1E16" w:rsidRPr="00DE1E16" w:rsidRDefault="00DE1E16" w:rsidP="00DE1E1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DE1E1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75CF67DE" w14:textId="77777777" w:rsidR="008E2357" w:rsidRPr="00DE1E16" w:rsidRDefault="008E2357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CF67DF" w14:textId="77777777" w:rsidR="008E2357" w:rsidRPr="00DE1E16" w:rsidRDefault="008E2357" w:rsidP="00DE1E1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5CF67E0" w14:textId="77777777" w:rsidR="004E2360" w:rsidRPr="00DE1E16" w:rsidRDefault="004E2360" w:rsidP="00DE1E16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F67C2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75CF67C3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F67C5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75CF67C8" wp14:editId="75CF67C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F67C0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75CF67C1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F67C4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5CF67C6" wp14:editId="75CF67C7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B5E89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E15325"/>
    <w:multiLevelType w:val="multilevel"/>
    <w:tmpl w:val="E878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DE1E16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CF67B5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apple-tab-span">
    <w:name w:val="apple-tab-span"/>
    <w:basedOn w:val="DefaultParagraphFont"/>
    <w:rsid w:val="00DE1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ef Administrative Officer Cover Letter Sample</dc:title>
  <dc:subject>Create your Cover Letter using Free Chief Administrative Officer Cover Letter Sample Template</dc:subject>
  <dc:creator>QwikResume.com</dc:creator>
  <cp:keywords/>
  <dc:description/>
  <dcterms:created xsi:type="dcterms:W3CDTF">2021-10-11T10:12:00Z</dcterms:created>
  <dcterms:modified xsi:type="dcterms:W3CDTF">2021-10-11T10:12:00Z</dcterms:modified>
  <cp:category>Office &amp; Administrative</cp:category>
</cp:coreProperties>
</file>